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6AB558" w14:textId="6194C9F6" w:rsidR="00F052A3" w:rsidRPr="00F052A3" w:rsidRDefault="00F052A3" w:rsidP="00F052A3">
      <w:pPr>
        <w:shd w:val="clear" w:color="auto" w:fill="FFFFFF"/>
        <w:jc w:val="center"/>
        <w:rPr>
          <w:rFonts w:eastAsia="Times New Roman"/>
          <w:b/>
          <w:bCs/>
          <w:color w:val="000000"/>
          <w:kern w:val="0"/>
          <w:sz w:val="28"/>
          <w:szCs w:val="28"/>
          <w14:ligatures w14:val="none"/>
        </w:rPr>
      </w:pPr>
      <w:r w:rsidRPr="00F052A3">
        <w:rPr>
          <w:rFonts w:eastAsia="Times New Roman"/>
          <w:b/>
          <w:bCs/>
          <w:color w:val="000000"/>
          <w:kern w:val="0"/>
          <w:sz w:val="28"/>
          <w:szCs w:val="28"/>
          <w14:ligatures w14:val="none"/>
        </w:rPr>
        <w:t>SCFMS Annual Meeting on ZOOM</w:t>
      </w:r>
    </w:p>
    <w:p w14:paraId="4929044A" w14:textId="77777777" w:rsid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3DD1A02F" w14:textId="3EBBE410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F052A3">
        <w:rPr>
          <w:rFonts w:ascii="Calibri" w:eastAsia="Times New Roman" w:hAnsi="Calibri" w:cs="Calibri"/>
          <w:color w:val="000000"/>
          <w:kern w:val="0"/>
          <w14:ligatures w14:val="none"/>
        </w:rPr>
        <w:t>Mark Barber is inviting you to a scheduled Zoom meeting.</w:t>
      </w:r>
    </w:p>
    <w:p w14:paraId="2DFAEF7C" w14:textId="77777777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0EC23BAC" w14:textId="77777777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F052A3">
        <w:rPr>
          <w:rFonts w:ascii="Calibri" w:eastAsia="Times New Roman" w:hAnsi="Calibri" w:cs="Calibri"/>
          <w:color w:val="000000"/>
          <w:kern w:val="0"/>
          <w14:ligatures w14:val="none"/>
        </w:rPr>
        <w:t>Topic: SCFMS Annual Meeting</w:t>
      </w:r>
    </w:p>
    <w:p w14:paraId="4C77DDDF" w14:textId="77777777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F052A3">
        <w:rPr>
          <w:rFonts w:ascii="Calibri" w:eastAsia="Times New Roman" w:hAnsi="Calibri" w:cs="Calibri"/>
          <w:color w:val="000000"/>
          <w:kern w:val="0"/>
          <w14:ligatures w14:val="none"/>
        </w:rPr>
        <w:t>Time: Oct 18, 2025 02:00 PM Central Time (US and Canada)</w:t>
      </w:r>
    </w:p>
    <w:p w14:paraId="2D878A2E" w14:textId="77777777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F052A3">
        <w:rPr>
          <w:rFonts w:ascii="Calibri" w:eastAsia="Times New Roman" w:hAnsi="Calibri" w:cs="Calibri"/>
          <w:color w:val="000000"/>
          <w:kern w:val="0"/>
          <w14:ligatures w14:val="none"/>
        </w:rPr>
        <w:t>Join Zoom Meeting</w:t>
      </w:r>
    </w:p>
    <w:p w14:paraId="43CCDC34" w14:textId="77777777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  <w:hyperlink r:id="rId4" w:tgtFrame="_blank" w:history="1">
        <w:r w:rsidRPr="00F052A3">
          <w:rPr>
            <w:rFonts w:ascii="Calibri" w:eastAsia="Times New Roman" w:hAnsi="Calibri" w:cs="Calibri"/>
            <w:color w:val="1155CC"/>
            <w:kern w:val="0"/>
            <w:u w:val="single"/>
            <w14:ligatures w14:val="none"/>
          </w:rPr>
          <w:t>https://us06web.zoom.us/j/87818414650?pwd=BxfpQJOj7CH8nV5m8121398bpgK7vu.1</w:t>
        </w:r>
      </w:hyperlink>
    </w:p>
    <w:p w14:paraId="25289A66" w14:textId="77777777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21B7F6ED" w14:textId="77777777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F052A3">
        <w:rPr>
          <w:rFonts w:ascii="Calibri" w:eastAsia="Times New Roman" w:hAnsi="Calibri" w:cs="Calibri"/>
          <w:color w:val="000000"/>
          <w:kern w:val="0"/>
          <w14:ligatures w14:val="none"/>
        </w:rPr>
        <w:t>View meeting insights with Zoom AI Companion</w:t>
      </w:r>
    </w:p>
    <w:p w14:paraId="29889A98" w14:textId="77777777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  <w:hyperlink r:id="rId5" w:tgtFrame="_blank" w:history="1">
        <w:r w:rsidRPr="00F052A3">
          <w:rPr>
            <w:rFonts w:ascii="Calibri" w:eastAsia="Times New Roman" w:hAnsi="Calibri" w:cs="Calibri"/>
            <w:color w:val="1155CC"/>
            <w:kern w:val="0"/>
            <w:u w:val="single"/>
            <w14:ligatures w14:val="none"/>
          </w:rPr>
          <w:t>https://us06web.zoom.us/launch/edl?muid=cf678bcb-18cb-42b3-8ecd-ecb996eebd97</w:t>
        </w:r>
      </w:hyperlink>
    </w:p>
    <w:p w14:paraId="789F9168" w14:textId="77777777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1C9A3AF8" w14:textId="77777777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F052A3">
        <w:rPr>
          <w:rFonts w:ascii="Calibri" w:eastAsia="Times New Roman" w:hAnsi="Calibri" w:cs="Calibri"/>
          <w:color w:val="000000"/>
          <w:kern w:val="0"/>
          <w14:ligatures w14:val="none"/>
        </w:rPr>
        <w:t>Meeting ID: 878 1841 4650</w:t>
      </w:r>
    </w:p>
    <w:p w14:paraId="63D4FD0E" w14:textId="77777777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F052A3">
        <w:rPr>
          <w:rFonts w:ascii="Calibri" w:eastAsia="Times New Roman" w:hAnsi="Calibri" w:cs="Calibri"/>
          <w:color w:val="000000"/>
          <w:kern w:val="0"/>
          <w14:ligatures w14:val="none"/>
        </w:rPr>
        <w:t>Passcode: 070514</w:t>
      </w:r>
    </w:p>
    <w:p w14:paraId="7CFCEE6E" w14:textId="77777777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0E53E4D4" w14:textId="77777777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F052A3">
        <w:rPr>
          <w:rFonts w:ascii="Calibri" w:eastAsia="Times New Roman" w:hAnsi="Calibri" w:cs="Calibri"/>
          <w:color w:val="000000"/>
          <w:kern w:val="0"/>
          <w14:ligatures w14:val="none"/>
        </w:rPr>
        <w:t>---</w:t>
      </w:r>
    </w:p>
    <w:p w14:paraId="437E5E06" w14:textId="77777777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61E9F12E" w14:textId="77777777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F052A3">
        <w:rPr>
          <w:rFonts w:ascii="Calibri" w:eastAsia="Times New Roman" w:hAnsi="Calibri" w:cs="Calibri"/>
          <w:color w:val="000000"/>
          <w:kern w:val="0"/>
          <w14:ligatures w14:val="none"/>
        </w:rPr>
        <w:t>One tap mobile</w:t>
      </w:r>
    </w:p>
    <w:p w14:paraId="66D66C37" w14:textId="77777777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F052A3">
        <w:rPr>
          <w:rFonts w:ascii="Calibri" w:eastAsia="Times New Roman" w:hAnsi="Calibri" w:cs="Calibri"/>
          <w:color w:val="000000"/>
          <w:kern w:val="0"/>
          <w14:ligatures w14:val="none"/>
        </w:rPr>
        <w:t>+13462487799,,87818414650#,,,,*070514# US (Houston)</w:t>
      </w:r>
    </w:p>
    <w:p w14:paraId="4B027982" w14:textId="77777777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F052A3">
        <w:rPr>
          <w:rFonts w:ascii="Calibri" w:eastAsia="Times New Roman" w:hAnsi="Calibri" w:cs="Calibri"/>
          <w:color w:val="000000"/>
          <w:kern w:val="0"/>
          <w14:ligatures w14:val="none"/>
        </w:rPr>
        <w:t>+12532050468,,87818414650#,,,,*070514# US</w:t>
      </w:r>
    </w:p>
    <w:p w14:paraId="38FC4FE9" w14:textId="77777777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429275C3" w14:textId="77777777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F052A3">
        <w:rPr>
          <w:rFonts w:ascii="Calibri" w:eastAsia="Times New Roman" w:hAnsi="Calibri" w:cs="Calibri"/>
          <w:color w:val="000000"/>
          <w:kern w:val="0"/>
          <w14:ligatures w14:val="none"/>
        </w:rPr>
        <w:t>Join instructions</w:t>
      </w:r>
    </w:p>
    <w:p w14:paraId="07BC84B2" w14:textId="77777777" w:rsidR="00F052A3" w:rsidRPr="00F052A3" w:rsidRDefault="00F052A3" w:rsidP="00F052A3">
      <w:pPr>
        <w:shd w:val="clear" w:color="auto" w:fill="FFFFFF"/>
        <w:rPr>
          <w:rFonts w:ascii="Calibri" w:eastAsia="Times New Roman" w:hAnsi="Calibri" w:cs="Calibri"/>
          <w:color w:val="000000"/>
          <w:kern w:val="0"/>
          <w14:ligatures w14:val="none"/>
        </w:rPr>
      </w:pPr>
      <w:hyperlink r:id="rId6" w:tgtFrame="_blank" w:history="1">
        <w:r w:rsidRPr="00F052A3">
          <w:rPr>
            <w:rFonts w:ascii="Calibri" w:eastAsia="Times New Roman" w:hAnsi="Calibri" w:cs="Calibri"/>
            <w:color w:val="1155CC"/>
            <w:kern w:val="0"/>
            <w:u w:val="single"/>
            <w14:ligatures w14:val="none"/>
          </w:rPr>
          <w:t>https://us06web.zoom.us/meetings/87818414650/invitations?signature=_r_rERlmJi3T4zt7U8luYi6gZXu8TmIDAYWkW25YYvg</w:t>
        </w:r>
      </w:hyperlink>
    </w:p>
    <w:p w14:paraId="05D07110" w14:textId="77777777" w:rsidR="0096021B" w:rsidRDefault="0096021B"/>
    <w:sectPr w:rsidR="0096021B" w:rsidSect="00893714">
      <w:type w:val="continuous"/>
      <w:pgSz w:w="12240" w:h="15840" w:code="1"/>
      <w:pgMar w:top="720" w:right="720" w:bottom="72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20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3NDa0MAcyjA0MDJV0lIJTi4sz8/NACoxqATcJQdgsAAAA"/>
  </w:docVars>
  <w:rsids>
    <w:rsidRoot w:val="00F052A3"/>
    <w:rsid w:val="0060280F"/>
    <w:rsid w:val="00766894"/>
    <w:rsid w:val="00893714"/>
    <w:rsid w:val="0096021B"/>
    <w:rsid w:val="00A664AB"/>
    <w:rsid w:val="00EA2675"/>
    <w:rsid w:val="00F05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71658"/>
  <w15:chartTrackingRefBased/>
  <w15:docId w15:val="{482D9375-A5C4-4001-9221-548B138C8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52A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52A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52A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52A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52A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52A3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52A3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2A3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2A3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52A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052A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52A3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52A3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52A3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52A3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52A3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2A3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2A3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052A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52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52A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052A3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052A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052A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052A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052A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52A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52A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052A3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F052A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s06web.zoom.us/meetings/87818414650/invitations?signature=_r_rERlmJi3T4zt7U8luYi6gZXu8TmIDAYWkW25YYvg" TargetMode="External"/><Relationship Id="rId5" Type="http://schemas.openxmlformats.org/officeDocument/2006/relationships/hyperlink" Target="https://us06web.zoom.us/launch/edl?muid=cf678bcb-18cb-42b3-8ecd-ecb996eebd97" TargetMode="External"/><Relationship Id="rId4" Type="http://schemas.openxmlformats.org/officeDocument/2006/relationships/hyperlink" Target="https://us06web.zoom.us/j/87818414650?pwd=BxfpQJOj7CH8nV5m8121398bpgK7vu.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2</Words>
  <Characters>871</Characters>
  <Application>Microsoft Office Word</Application>
  <DocSecurity>0</DocSecurity>
  <Lines>7</Lines>
  <Paragraphs>2</Paragraphs>
  <ScaleCrop>false</ScaleCrop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Shurtz</dc:creator>
  <cp:keywords/>
  <dc:description/>
  <cp:lastModifiedBy>Don Shurtz</cp:lastModifiedBy>
  <cp:revision>2</cp:revision>
  <dcterms:created xsi:type="dcterms:W3CDTF">2025-10-12T05:39:00Z</dcterms:created>
  <dcterms:modified xsi:type="dcterms:W3CDTF">2025-10-12T05:39:00Z</dcterms:modified>
</cp:coreProperties>
</file>